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3C30A" w14:textId="2ADF34C0" w:rsidR="007234DF" w:rsidRPr="00F573B1" w:rsidRDefault="002F3806">
      <w:pPr>
        <w:rPr>
          <w:rFonts w:ascii="Times New Roman" w:hAnsi="Times New Roman" w:cs="Times New Roman"/>
          <w:sz w:val="24"/>
          <w:szCs w:val="24"/>
        </w:rPr>
      </w:pPr>
      <w:r w:rsidRPr="00F573B1">
        <w:rPr>
          <w:rFonts w:ascii="Times New Roman" w:hAnsi="Times New Roman" w:cs="Times New Roman"/>
          <w:sz w:val="24"/>
          <w:szCs w:val="24"/>
        </w:rPr>
        <w:t xml:space="preserve">The two Jupyter notebooks offer a </w:t>
      </w:r>
      <w:r w:rsidR="005B688A">
        <w:rPr>
          <w:rFonts w:ascii="Times New Roman" w:hAnsi="Times New Roman" w:cs="Times New Roman"/>
          <w:sz w:val="24"/>
          <w:szCs w:val="24"/>
        </w:rPr>
        <w:t>simplified</w:t>
      </w:r>
      <w:r w:rsidR="00033D98">
        <w:rPr>
          <w:rFonts w:ascii="Times New Roman" w:hAnsi="Times New Roman" w:cs="Times New Roman"/>
          <w:sz w:val="24"/>
          <w:szCs w:val="24"/>
        </w:rPr>
        <w:t xml:space="preserve"> </w:t>
      </w:r>
      <w:r w:rsidRPr="00F573B1">
        <w:rPr>
          <w:rFonts w:ascii="Times New Roman" w:hAnsi="Times New Roman" w:cs="Times New Roman"/>
          <w:sz w:val="24"/>
          <w:szCs w:val="24"/>
        </w:rPr>
        <w:t>illustration of training a word2vec model and generating keyword-based measures using the provided keywords. These notebooks serve as a concise introduction to the underlying logic behind the code. For fully functional code that supports multiple processing capabilities, please refer to the files in the "Code" folder.</w:t>
      </w:r>
    </w:p>
    <w:sectPr w:rsidR="007234DF" w:rsidRPr="00F573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wsLC0MDUzNTI2NbZQ0lEKTi0uzszPAykwrAUApBMBpCwAAAA="/>
  </w:docVars>
  <w:rsids>
    <w:rsidRoot w:val="00A10673"/>
    <w:rsid w:val="00033D98"/>
    <w:rsid w:val="002F3806"/>
    <w:rsid w:val="003B3125"/>
    <w:rsid w:val="005B688A"/>
    <w:rsid w:val="007234DF"/>
    <w:rsid w:val="00872AF6"/>
    <w:rsid w:val="00983BD7"/>
    <w:rsid w:val="00A10673"/>
    <w:rsid w:val="00CF48FD"/>
    <w:rsid w:val="00F57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5D422B"/>
  <w15:chartTrackingRefBased/>
  <w15:docId w15:val="{E07174BB-5EC8-4CA7-BD99-572C54A99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06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06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06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06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06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06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106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106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106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06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6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6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6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6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6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6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6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6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106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6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06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6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106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106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106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06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106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106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1067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2</Words>
  <Characters>313</Characters>
  <Application>Microsoft Office Word</Application>
  <DocSecurity>0</DocSecurity>
  <Lines>4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Wang</dc:creator>
  <cp:keywords/>
  <dc:description/>
  <cp:lastModifiedBy>Victor Wang</cp:lastModifiedBy>
  <cp:revision>9</cp:revision>
  <dcterms:created xsi:type="dcterms:W3CDTF">2024-03-16T18:56:00Z</dcterms:created>
  <dcterms:modified xsi:type="dcterms:W3CDTF">2024-03-16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9978ae4ae58c0b44fcbf3829e913f933e59f01835c8994e66e41e4d750d6f2</vt:lpwstr>
  </property>
</Properties>
</file>